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407305" w14:textId="77777777" w:rsidR="00B94BAB" w:rsidRPr="00A47374" w:rsidRDefault="00B94BAB" w:rsidP="00B94BAB">
      <w:pPr>
        <w:rPr>
          <w:color w:val="414141"/>
          <w:spacing w:val="2"/>
          <w:shd w:val="clear" w:color="auto" w:fill="FFFFFF"/>
        </w:rPr>
      </w:pPr>
      <w:r w:rsidRPr="00A47374">
        <w:rPr>
          <w:color w:val="414141"/>
          <w:spacing w:val="2"/>
          <w:shd w:val="clear" w:color="auto" w:fill="FFFFFF"/>
        </w:rPr>
        <w:t xml:space="preserve">Review the “"FIEP: A Facilitated IEP Meeting.” Discuss your impression of the meeting as it relates to the collaboration between members of the IEP team, compliance with IDEA, and whether ethical principles of professional practice </w:t>
      </w:r>
      <w:proofErr w:type="gramStart"/>
      <w:r w:rsidRPr="00A47374">
        <w:rPr>
          <w:color w:val="414141"/>
          <w:spacing w:val="2"/>
          <w:shd w:val="clear" w:color="auto" w:fill="FFFFFF"/>
        </w:rPr>
        <w:t>were demonstrated</w:t>
      </w:r>
      <w:proofErr w:type="gramEnd"/>
      <w:r w:rsidRPr="00A47374">
        <w:rPr>
          <w:color w:val="414141"/>
          <w:spacing w:val="2"/>
          <w:shd w:val="clear" w:color="auto" w:fill="FFFFFF"/>
        </w:rPr>
        <w:t xml:space="preserve"> during the execution of the IEP process. Defend your ideas by citing specific examples from the video and standards from the "Model Code of Ethics for Educators (MCEE)." In replies to peers, discuss whether you agree or disagree with the opinions presented and justify your response using evidence from the video, the "Model Code of Ethics for Educators (MCEE)," and other topic Resources.</w:t>
      </w:r>
    </w:p>
    <w:p w14:paraId="2E897018" w14:textId="77777777" w:rsidR="00B94BAB" w:rsidRPr="00A47374" w:rsidRDefault="00B94BAB" w:rsidP="00B94BAB">
      <w:pPr>
        <w:rPr>
          <w:color w:val="414141"/>
          <w:spacing w:val="2"/>
          <w:shd w:val="clear" w:color="auto" w:fill="FFFFFF"/>
        </w:rPr>
      </w:pPr>
      <w:r w:rsidRPr="00A47374">
        <w:rPr>
          <w:color w:val="414141"/>
          <w:spacing w:val="2"/>
          <w:shd w:val="clear" w:color="auto" w:fill="FFFFFF"/>
        </w:rPr>
        <w:t>According to GCU’s Statement on the Integration of Faith and Work, “we are assured that our work within the world matters to God and our neighbors, and that we honor God by serving others in ways that promote human flourishing.” Additionally, the "Model Code of Ethics for Educators (MCEE)" also calls upon teachers to demonstrate and "ethic of care." Select a verse or quote that exemplifies your desire to become an educator. Explain how this quote applies to you personally and your service to students, families, and colleagues. In replies to peers, discuss how you might apply this quote in professional practice.</w:t>
      </w:r>
    </w:p>
    <w:p w14:paraId="567311B9" w14:textId="77777777" w:rsidR="00A631FF" w:rsidRPr="00A47374" w:rsidRDefault="00A631FF" w:rsidP="00A631FF"/>
    <w:p w14:paraId="19593D4A" w14:textId="30B82EB0" w:rsidR="000462D3" w:rsidRPr="006D6247" w:rsidRDefault="000462D3" w:rsidP="000462D3">
      <w:pPr>
        <w:shd w:val="clear" w:color="auto" w:fill="FFFFFF"/>
        <w:spacing w:before="100" w:beforeAutospacing="1" w:after="100" w:afterAutospacing="1" w:line="360" w:lineRule="atLeast"/>
        <w:textAlignment w:val="baseline"/>
        <w:rPr>
          <w:rFonts w:eastAsia="Times New Roman"/>
          <w:color w:val="414141"/>
          <w:spacing w:val="2"/>
        </w:rPr>
      </w:pPr>
      <w:r w:rsidRPr="006D6247">
        <w:rPr>
          <w:rFonts w:eastAsia="Times New Roman"/>
          <w:color w:val="414141"/>
          <w:spacing w:val="2"/>
        </w:rPr>
        <w:t>. </w:t>
      </w:r>
    </w:p>
    <w:p w14:paraId="325D97B3" w14:textId="7231A3AD" w:rsidR="00E8366A" w:rsidRPr="006D6247" w:rsidRDefault="00E8366A" w:rsidP="00E8366A">
      <w:pPr>
        <w:shd w:val="clear" w:color="auto" w:fill="FFFFFF"/>
        <w:spacing w:before="100" w:beforeAutospacing="1" w:after="100" w:afterAutospacing="1" w:line="360" w:lineRule="atLeast"/>
        <w:textAlignment w:val="baseline"/>
        <w:rPr>
          <w:rFonts w:eastAsia="Times New Roman"/>
          <w:color w:val="414141"/>
          <w:spacing w:val="2"/>
        </w:rPr>
      </w:pPr>
    </w:p>
    <w:p w14:paraId="7D622093" w14:textId="77777777" w:rsidR="00964E27" w:rsidRDefault="00964E27"/>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121AC"/>
    <w:multiLevelType w:val="multilevel"/>
    <w:tmpl w:val="D37236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EA4C66"/>
    <w:multiLevelType w:val="multilevel"/>
    <w:tmpl w:val="47C25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6E8233C"/>
    <w:multiLevelType w:val="multilevel"/>
    <w:tmpl w:val="B6567C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NzYxNjQ1sDC3MDNW0lEKTi0uzszPAykwrAUAbOa4UywAAAA="/>
  </w:docVars>
  <w:rsids>
    <w:rsidRoot w:val="00E8565D"/>
    <w:rsid w:val="000462D3"/>
    <w:rsid w:val="004B2ACE"/>
    <w:rsid w:val="00614A80"/>
    <w:rsid w:val="0070524B"/>
    <w:rsid w:val="00964E27"/>
    <w:rsid w:val="009A396A"/>
    <w:rsid w:val="00A631FF"/>
    <w:rsid w:val="00B94BAB"/>
    <w:rsid w:val="00E8366A"/>
    <w:rsid w:val="00E8565D"/>
    <w:rsid w:val="00F903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7DA80E"/>
  <w15:chartTrackingRefBased/>
  <w15:docId w15:val="{2C33C324-0518-4534-ABCD-63C3139EF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62D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88</Words>
  <Characters>1077</Characters>
  <Application>Microsoft Office Word</Application>
  <DocSecurity>0</DocSecurity>
  <Lines>8</Lines>
  <Paragraphs>2</Paragraphs>
  <ScaleCrop>false</ScaleCrop>
  <Company/>
  <LinksUpToDate>false</LinksUpToDate>
  <CharactersWithSpaces>1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9T23:29:00Z</dcterms:created>
  <dcterms:modified xsi:type="dcterms:W3CDTF">2021-11-09T23:29:00Z</dcterms:modified>
</cp:coreProperties>
</file>